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22669" w14:textId="77777777" w:rsidR="00E34350" w:rsidRPr="00E34350" w:rsidRDefault="00402CE5" w:rsidP="00E34350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</w:rPr>
      </w:pPr>
      <w:r>
        <w:rPr>
          <w:rFonts w:ascii="Times New Roman" w:hAnsi="Times New Roman" w:cs="Times New Roman"/>
          <w:i w:val="0"/>
          <w:color w:val="auto"/>
          <w:sz w:val="24"/>
        </w:rPr>
        <w:t xml:space="preserve">S2 </w:t>
      </w:r>
      <w:r w:rsidR="00E34350" w:rsidRPr="00E34350">
        <w:rPr>
          <w:rFonts w:ascii="Times New Roman" w:hAnsi="Times New Roman" w:cs="Times New Roman"/>
          <w:i w:val="0"/>
          <w:color w:val="auto"/>
          <w:sz w:val="24"/>
        </w:rPr>
        <w:t>Table: Epithelial tongue length data</w:t>
      </w:r>
      <w:r w:rsidR="00E3758E">
        <w:rPr>
          <w:rFonts w:ascii="Times New Roman" w:hAnsi="Times New Roman" w:cs="Times New Roman"/>
          <w:i w:val="0"/>
          <w:color w:val="auto"/>
          <w:sz w:val="24"/>
        </w:rPr>
        <w:t xml:space="preserve"> calculated by image </w:t>
      </w:r>
      <w:r w:rsidR="00A07C8A">
        <w:rPr>
          <w:rFonts w:ascii="Times New Roman" w:hAnsi="Times New Roman" w:cs="Times New Roman"/>
          <w:i w:val="0"/>
          <w:color w:val="auto"/>
          <w:sz w:val="24"/>
        </w:rPr>
        <w:t>analysis (Fig 5)</w:t>
      </w:r>
      <w:r w:rsidR="00E3758E">
        <w:rPr>
          <w:rFonts w:ascii="Times New Roman" w:hAnsi="Times New Roman" w:cs="Times New Roman"/>
          <w:i w:val="0"/>
          <w:color w:val="auto"/>
          <w:sz w:val="24"/>
        </w:rPr>
        <w:t>.</w:t>
      </w:r>
    </w:p>
    <w:tbl>
      <w:tblPr>
        <w:tblW w:w="3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0"/>
        <w:gridCol w:w="1875"/>
      </w:tblGrid>
      <w:tr w:rsidR="00E34350" w:rsidRPr="00E34350" w14:paraId="60E5402C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center"/>
            <w:hideMark/>
          </w:tcPr>
          <w:p w14:paraId="79D86EB2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875" w:type="dxa"/>
            <w:shd w:val="clear" w:color="auto" w:fill="auto"/>
            <w:noWrap/>
            <w:vAlign w:val="center"/>
            <w:hideMark/>
          </w:tcPr>
          <w:p w14:paraId="7F1B99B9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ngth of epithelial tongue in µm</w:t>
            </w:r>
          </w:p>
        </w:tc>
      </w:tr>
      <w:tr w:rsidR="00E34350" w:rsidRPr="00E34350" w14:paraId="6817AF04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5DBBC7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9D9EAF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21.97</w:t>
            </w:r>
          </w:p>
        </w:tc>
      </w:tr>
      <w:tr w:rsidR="00E34350" w:rsidRPr="00E34350" w14:paraId="4979A622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FA2098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653D75C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89.27</w:t>
            </w:r>
          </w:p>
        </w:tc>
      </w:tr>
      <w:tr w:rsidR="00E34350" w:rsidRPr="00E34350" w14:paraId="316E699F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AE74BA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64E35A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54.08</w:t>
            </w:r>
          </w:p>
        </w:tc>
      </w:tr>
      <w:tr w:rsidR="00E34350" w:rsidRPr="00E34350" w14:paraId="0C8F2EFD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3D6B3BA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EB9E4E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95.6</w:t>
            </w:r>
            <w:r w:rsidR="006123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E34350" w:rsidRPr="00E34350" w14:paraId="1E96F89B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C0A54C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3646C2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74.29</w:t>
            </w:r>
          </w:p>
        </w:tc>
      </w:tr>
      <w:tr w:rsidR="00E34350" w:rsidRPr="00E34350" w14:paraId="2B552315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0CC0842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E659D6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38.41</w:t>
            </w:r>
          </w:p>
        </w:tc>
      </w:tr>
      <w:tr w:rsidR="00E34350" w:rsidRPr="00E34350" w14:paraId="5B498BFF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C2FB73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D94A9F9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75.19</w:t>
            </w:r>
          </w:p>
        </w:tc>
      </w:tr>
      <w:tr w:rsidR="00E34350" w:rsidRPr="00E34350" w14:paraId="31169F2A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F8CADF9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2FAF85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81.02</w:t>
            </w:r>
          </w:p>
        </w:tc>
      </w:tr>
      <w:tr w:rsidR="00E34350" w:rsidRPr="00E34350" w14:paraId="355ABFDF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BE4DB82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5C5EE7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81.86</w:t>
            </w:r>
          </w:p>
        </w:tc>
      </w:tr>
      <w:tr w:rsidR="00E34350" w:rsidRPr="00E34350" w14:paraId="519B47F1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57FAA0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DAA841E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23.59</w:t>
            </w:r>
          </w:p>
        </w:tc>
      </w:tr>
      <w:tr w:rsidR="00E34350" w:rsidRPr="00E34350" w14:paraId="0ADC5651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D23C89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0D3DD43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82.86</w:t>
            </w:r>
          </w:p>
        </w:tc>
      </w:tr>
      <w:tr w:rsidR="00E34350" w:rsidRPr="00E34350" w14:paraId="07580CD2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1E82862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26211F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71.1</w:t>
            </w:r>
            <w:r w:rsidR="006123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E34350" w:rsidRPr="00E34350" w14:paraId="37E102D2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7F090D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2F1233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84.17</w:t>
            </w:r>
          </w:p>
        </w:tc>
      </w:tr>
      <w:tr w:rsidR="00E34350" w:rsidRPr="00E34350" w14:paraId="4F1CC26C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E36063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99909E1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62.82</w:t>
            </w:r>
          </w:p>
        </w:tc>
      </w:tr>
      <w:tr w:rsidR="00E34350" w:rsidRPr="00E34350" w14:paraId="3E2CC5F2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D5B803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A53067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77.41</w:t>
            </w:r>
          </w:p>
        </w:tc>
      </w:tr>
      <w:tr w:rsidR="00E34350" w:rsidRPr="00E34350" w14:paraId="6A125326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6B2BB4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1C6FE31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24.35</w:t>
            </w:r>
          </w:p>
        </w:tc>
      </w:tr>
      <w:tr w:rsidR="00E34350" w:rsidRPr="00E34350" w14:paraId="5C011F0E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C0CBF3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0111FE2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58.14</w:t>
            </w:r>
          </w:p>
        </w:tc>
      </w:tr>
      <w:tr w:rsidR="00E34350" w:rsidRPr="00E34350" w14:paraId="2AD6D5EF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21142F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B42C04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44.77</w:t>
            </w:r>
          </w:p>
        </w:tc>
      </w:tr>
      <w:tr w:rsidR="00E34350" w:rsidRPr="00E34350" w14:paraId="647C6722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ED9F48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A86126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11.25</w:t>
            </w:r>
          </w:p>
        </w:tc>
      </w:tr>
      <w:tr w:rsidR="00E34350" w:rsidRPr="00E34350" w14:paraId="71E6D74B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38D774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525457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29.15</w:t>
            </w:r>
          </w:p>
        </w:tc>
      </w:tr>
      <w:tr w:rsidR="00E34350" w:rsidRPr="00E34350" w14:paraId="7AFC2ACE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FDE5C1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080DF1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11.68</w:t>
            </w:r>
          </w:p>
        </w:tc>
      </w:tr>
      <w:tr w:rsidR="00E34350" w:rsidRPr="00E34350" w14:paraId="73E7F9C1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70327C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F1A02BE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53.41</w:t>
            </w:r>
          </w:p>
        </w:tc>
      </w:tr>
      <w:tr w:rsidR="00E34350" w:rsidRPr="00E34350" w14:paraId="10E82016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5654CF0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A45555A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07.49</w:t>
            </w:r>
          </w:p>
        </w:tc>
      </w:tr>
      <w:tr w:rsidR="00E34350" w:rsidRPr="00E34350" w14:paraId="3FB649CF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4239CE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547D4A9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59.55</w:t>
            </w:r>
          </w:p>
        </w:tc>
      </w:tr>
      <w:tr w:rsidR="00E34350" w:rsidRPr="00E34350" w14:paraId="096DD448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F3A720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0362D20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98.41</w:t>
            </w:r>
          </w:p>
        </w:tc>
      </w:tr>
      <w:tr w:rsidR="00E34350" w:rsidRPr="00E34350" w14:paraId="0360C9C5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57595B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AFD52DE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04.55</w:t>
            </w:r>
          </w:p>
        </w:tc>
      </w:tr>
      <w:tr w:rsidR="00E34350" w:rsidRPr="00E34350" w14:paraId="4F81FAE8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3294A1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20CC8D8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90.10</w:t>
            </w:r>
          </w:p>
        </w:tc>
      </w:tr>
      <w:tr w:rsidR="00E34350" w:rsidRPr="00E34350" w14:paraId="02E48D21" w14:textId="77777777" w:rsidTr="00E34350">
        <w:trPr>
          <w:trHeight w:val="33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8837A7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6FDD515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25.77</w:t>
            </w:r>
          </w:p>
        </w:tc>
      </w:tr>
      <w:tr w:rsidR="00E34350" w:rsidRPr="00E34350" w14:paraId="0EDA17B1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506E04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3D649C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45.88</w:t>
            </w:r>
          </w:p>
        </w:tc>
      </w:tr>
      <w:tr w:rsidR="00E34350" w:rsidRPr="00E34350" w14:paraId="0A13C12E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FCB891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atm</w:t>
            </w:r>
            <w:proofErr w:type="spellEnd"/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E56FC24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51.59</w:t>
            </w:r>
          </w:p>
        </w:tc>
      </w:tr>
      <w:tr w:rsidR="00E34350" w:rsidRPr="00E34350" w14:paraId="16080FD5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2E6BBD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8C19899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79.54</w:t>
            </w:r>
          </w:p>
        </w:tc>
      </w:tr>
      <w:tr w:rsidR="00E34350" w:rsidRPr="00E34350" w14:paraId="6C2E351D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E54279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D7F6ABB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49.58</w:t>
            </w:r>
          </w:p>
        </w:tc>
      </w:tr>
      <w:tr w:rsidR="00E34350" w:rsidRPr="00E34350" w14:paraId="6004DB5C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3B887AE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939F8A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04.37</w:t>
            </w:r>
          </w:p>
        </w:tc>
      </w:tr>
      <w:tr w:rsidR="00E34350" w:rsidRPr="00E34350" w14:paraId="009BC744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560373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732BD7A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64.62</w:t>
            </w:r>
          </w:p>
        </w:tc>
      </w:tr>
      <w:tr w:rsidR="00E34350" w:rsidRPr="00E34350" w14:paraId="433AFC79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3383C4A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F6DD2C0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41.82</w:t>
            </w:r>
          </w:p>
        </w:tc>
      </w:tr>
      <w:tr w:rsidR="00E34350" w:rsidRPr="00E34350" w14:paraId="0765B6A6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8F476F0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583ABE1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47.33</w:t>
            </w:r>
          </w:p>
        </w:tc>
      </w:tr>
      <w:tr w:rsidR="00E34350" w:rsidRPr="00E34350" w14:paraId="723EAEE9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41CC4F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EBCF639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9.91</w:t>
            </w:r>
          </w:p>
        </w:tc>
      </w:tr>
      <w:tr w:rsidR="00E34350" w:rsidRPr="00E34350" w14:paraId="22AE5336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9C9286A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5204971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99.43</w:t>
            </w:r>
          </w:p>
        </w:tc>
      </w:tr>
      <w:tr w:rsidR="00E34350" w:rsidRPr="00E34350" w14:paraId="7D851F72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4BB0C52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6D46720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93.32</w:t>
            </w:r>
          </w:p>
        </w:tc>
      </w:tr>
      <w:tr w:rsidR="00E34350" w:rsidRPr="00E34350" w14:paraId="785CEE4A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7145D09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3420F97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30.74</w:t>
            </w:r>
          </w:p>
        </w:tc>
      </w:tr>
      <w:tr w:rsidR="00E34350" w:rsidRPr="00E34350" w14:paraId="25CF3171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02E964E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648E6E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52.94</w:t>
            </w:r>
          </w:p>
        </w:tc>
      </w:tr>
      <w:tr w:rsidR="00E34350" w:rsidRPr="00E34350" w14:paraId="29688E9B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8A889C1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4B97274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09.11</w:t>
            </w:r>
          </w:p>
        </w:tc>
      </w:tr>
      <w:tr w:rsidR="00E34350" w:rsidRPr="00E34350" w14:paraId="73C3D23D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B33883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2FD200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9.27</w:t>
            </w:r>
          </w:p>
        </w:tc>
      </w:tr>
      <w:tr w:rsidR="00E34350" w:rsidRPr="00E34350" w14:paraId="7C06DD6F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A65527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C1A67A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7.52</w:t>
            </w:r>
          </w:p>
        </w:tc>
      </w:tr>
      <w:tr w:rsidR="00E34350" w:rsidRPr="00E34350" w14:paraId="5C8FEB25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E69E9E1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03E2EA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11.81</w:t>
            </w:r>
          </w:p>
        </w:tc>
      </w:tr>
      <w:tr w:rsidR="00E34350" w:rsidRPr="00E34350" w14:paraId="48FB3C6A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83CD2A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06AB6F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85.09</w:t>
            </w:r>
          </w:p>
        </w:tc>
      </w:tr>
      <w:tr w:rsidR="00E34350" w:rsidRPr="00E34350" w14:paraId="59AB2396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949780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28DEC32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18.04</w:t>
            </w:r>
          </w:p>
        </w:tc>
      </w:tr>
      <w:tr w:rsidR="00E34350" w:rsidRPr="00E34350" w14:paraId="74F991CB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581212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5E107E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17.56</w:t>
            </w:r>
          </w:p>
        </w:tc>
      </w:tr>
      <w:tr w:rsidR="00E34350" w:rsidRPr="00E34350" w14:paraId="1F2CCC58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55B0744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032928C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80.42</w:t>
            </w:r>
          </w:p>
        </w:tc>
      </w:tr>
      <w:tr w:rsidR="00E34350" w:rsidRPr="00E34350" w14:paraId="4989AB6B" w14:textId="77777777" w:rsidTr="00E34350">
        <w:trPr>
          <w:trHeight w:val="30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4A80A6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ma-Gel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DA33735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47.62</w:t>
            </w:r>
          </w:p>
        </w:tc>
      </w:tr>
      <w:tr w:rsidR="00E34350" w:rsidRPr="00E34350" w14:paraId="384951E3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182066E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43D8CA4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59.37</w:t>
            </w:r>
          </w:p>
        </w:tc>
      </w:tr>
      <w:tr w:rsidR="00E34350" w:rsidRPr="00E34350" w14:paraId="2CD7A9C1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FD730E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D7CEE8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58.68</w:t>
            </w:r>
          </w:p>
        </w:tc>
      </w:tr>
      <w:tr w:rsidR="00E34350" w:rsidRPr="00E34350" w14:paraId="79FA958D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8981C7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E89DD46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39.83</w:t>
            </w:r>
          </w:p>
        </w:tc>
      </w:tr>
      <w:tr w:rsidR="00E34350" w:rsidRPr="00E34350" w14:paraId="028957D4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D483B3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77152DC2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79.64</w:t>
            </w:r>
          </w:p>
        </w:tc>
      </w:tr>
      <w:tr w:rsidR="00E34350" w:rsidRPr="00E34350" w14:paraId="19F42B0D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9FB064D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E2DB135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65.37</w:t>
            </w:r>
          </w:p>
        </w:tc>
      </w:tr>
      <w:tr w:rsidR="00E34350" w:rsidRPr="00E34350" w14:paraId="48F7B75E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72461AC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59C3D60E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81.02</w:t>
            </w:r>
          </w:p>
        </w:tc>
      </w:tr>
      <w:tr w:rsidR="00E34350" w:rsidRPr="00E34350" w14:paraId="5036C9AB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2427AA5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B68028E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89.71</w:t>
            </w:r>
          </w:p>
        </w:tc>
      </w:tr>
      <w:tr w:rsidR="00E34350" w:rsidRPr="00E34350" w14:paraId="2BDD6CAD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0E374E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109465F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09.52</w:t>
            </w:r>
          </w:p>
        </w:tc>
      </w:tr>
      <w:tr w:rsidR="00E34350" w:rsidRPr="00E34350" w14:paraId="7CE22148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89EEB3B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3B33417" w14:textId="77777777" w:rsidR="00E34350" w:rsidRPr="00E34350" w:rsidRDefault="006123EE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86.67</w:t>
            </w:r>
          </w:p>
        </w:tc>
      </w:tr>
      <w:tr w:rsidR="00E34350" w:rsidRPr="00E34350" w14:paraId="7D25C418" w14:textId="77777777" w:rsidTr="00E34350">
        <w:trPr>
          <w:trHeight w:val="360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A23B993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CF+O</w:t>
            </w: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1792FDF8" w14:textId="77777777" w:rsidR="00E34350" w:rsidRPr="00E34350" w:rsidRDefault="00E34350" w:rsidP="00E343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343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80.68</w:t>
            </w:r>
          </w:p>
        </w:tc>
      </w:tr>
    </w:tbl>
    <w:p w14:paraId="1034F713" w14:textId="77777777" w:rsidR="00E3758E" w:rsidRPr="00E3758E" w:rsidRDefault="00E3758E" w:rsidP="00E3758E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</w:rPr>
      </w:pPr>
      <w:bookmarkStart w:id="0" w:name="_GoBack"/>
      <w:bookmarkEnd w:id="0"/>
    </w:p>
    <w:sectPr w:rsidR="00E3758E" w:rsidRPr="00E37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9E8D1" w14:textId="77777777" w:rsidR="00ED324D" w:rsidRDefault="00ED324D" w:rsidP="008178CD">
      <w:pPr>
        <w:spacing w:after="0" w:line="240" w:lineRule="auto"/>
      </w:pPr>
      <w:r>
        <w:separator/>
      </w:r>
    </w:p>
  </w:endnote>
  <w:endnote w:type="continuationSeparator" w:id="0">
    <w:p w14:paraId="3AE71D4F" w14:textId="77777777" w:rsidR="00ED324D" w:rsidRDefault="00ED324D" w:rsidP="0081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96063E" w14:textId="77777777" w:rsidR="00ED324D" w:rsidRDefault="00ED324D" w:rsidP="008178CD">
      <w:pPr>
        <w:spacing w:after="0" w:line="240" w:lineRule="auto"/>
      </w:pPr>
      <w:r>
        <w:separator/>
      </w:r>
    </w:p>
  </w:footnote>
  <w:footnote w:type="continuationSeparator" w:id="0">
    <w:p w14:paraId="62C71CA4" w14:textId="77777777" w:rsidR="00ED324D" w:rsidRDefault="00ED324D" w:rsidP="008178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I3tDA0NDM0sjRW0lEKTi0uzszPAykwrQUAlcXTkywAAAA="/>
  </w:docVars>
  <w:rsids>
    <w:rsidRoot w:val="001958E4"/>
    <w:rsid w:val="001958E4"/>
    <w:rsid w:val="00196FD6"/>
    <w:rsid w:val="00347E60"/>
    <w:rsid w:val="003B1A0B"/>
    <w:rsid w:val="00402CE5"/>
    <w:rsid w:val="00473E6B"/>
    <w:rsid w:val="00554123"/>
    <w:rsid w:val="005C15FE"/>
    <w:rsid w:val="006123EE"/>
    <w:rsid w:val="008178CD"/>
    <w:rsid w:val="008F3057"/>
    <w:rsid w:val="00A07C8A"/>
    <w:rsid w:val="00B211E2"/>
    <w:rsid w:val="00E34350"/>
    <w:rsid w:val="00E3758E"/>
    <w:rsid w:val="00ED324D"/>
    <w:rsid w:val="00FB4E8B"/>
    <w:rsid w:val="00FF5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2322F"/>
  <w15:chartTrackingRefBased/>
  <w15:docId w15:val="{BB1EC21E-990A-4FE0-B950-A256E315F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8CD"/>
  </w:style>
  <w:style w:type="paragraph" w:styleId="Footer">
    <w:name w:val="footer"/>
    <w:basedOn w:val="Normal"/>
    <w:link w:val="FooterChar"/>
    <w:uiPriority w:val="99"/>
    <w:unhideWhenUsed/>
    <w:rsid w:val="00817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8CD"/>
  </w:style>
  <w:style w:type="paragraph" w:styleId="Caption">
    <w:name w:val="caption"/>
    <w:basedOn w:val="Normal"/>
    <w:next w:val="Normal"/>
    <w:uiPriority w:val="35"/>
    <w:unhideWhenUsed/>
    <w:qFormat/>
    <w:rsid w:val="008178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8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8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906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5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001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88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kron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Pritam S</dc:creator>
  <cp:keywords/>
  <dc:description/>
  <cp:lastModifiedBy>pritam patil</cp:lastModifiedBy>
  <cp:revision>12</cp:revision>
  <dcterms:created xsi:type="dcterms:W3CDTF">2018-07-12T18:11:00Z</dcterms:created>
  <dcterms:modified xsi:type="dcterms:W3CDTF">2018-08-24T15:46:00Z</dcterms:modified>
</cp:coreProperties>
</file>